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, Go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Glue, Athena, RDS, Lambda, Kinesis, serverless.j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2"/>
          <w:ilvl w:val="0"/>
        </w:numPr>
      </w:pPr>
      <w:r>
        <w:t xml:space="preserve">Designed and developed the python run feature extractor pipeline. Built on apache beam, flume, borg, python and protobuff, the framework provides users a simple design pattern to extract features from vehicle and sds log data, and then to scale over the whole fleet processing 100's of TB in minutes.</w:t>
      </w:r>
    </w:p>
    <w:p>
      <w:pPr>
        <w:numPr>
          <w:numId w:val="1002"/>
          <w:ilvl w:val="0"/>
        </w:numPr>
      </w:pPr>
      <w:r>
        <w:t xml:space="preserve">Developed Metropolis Hastings algorithm in Go for sampling from a Weibull posterior with arbitrary priors.</w:t>
      </w:r>
    </w:p>
    <w:p>
      <w:pPr>
        <w:numPr>
          <w:numId w:val="1002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2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3"/>
          <w:ilvl w:val="0"/>
        </w:numPr>
      </w:pPr>
      <w:r>
        <w:t xml:space="preserve">Data Warehouse: Designed and implemented analytics data infrastru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oftware Engineer, Data Scientist, Manager</w:t>
      </w:r>
      <w:r>
        <w:t xml:space="preserve"> </w:t>
      </w:r>
      <w:r>
        <w:rPr>
          <w:b/>
        </w:rPr>
        <w:t xml:space="preserve">2013 to 2018</w:t>
      </w:r>
    </w:p>
    <w:p>
      <w:pPr>
        <w:numPr>
          <w:numId w:val="1004"/>
          <w:ilvl w:val="0"/>
        </w:numPr>
      </w:pPr>
      <w:r>
        <w:t xml:space="preserve">Built and Maintained robust back end infrastructure on top of Docker and Ansible. My design made it easy to provision and manage a Spark cluster and various Micro-Services between two people while also providing statistical models and TB scale log analytics.</w:t>
      </w:r>
    </w:p>
    <w:p>
      <w:pPr>
        <w:numPr>
          <w:numId w:val="1004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4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numPr>
          <w:numId w:val="1004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4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numPr>
          <w:numId w:val="1004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d099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f886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7T15:57:09Z</dcterms:created>
  <dcterms:modified xsi:type="dcterms:W3CDTF">2019-05-07T15:57:09Z</dcterms:modified>
</cp:coreProperties>
</file>